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AA7FB" w14:textId="77777777" w:rsidR="001F7564" w:rsidRPr="00F16A00" w:rsidRDefault="00F16A00">
      <w:pPr>
        <w:rPr>
          <w:b/>
          <w:noProof/>
        </w:rPr>
      </w:pPr>
      <w:r w:rsidRPr="00F16A00">
        <w:rPr>
          <w:b/>
          <w:noProof/>
        </w:rPr>
        <w:t>Instructions: Please read carefully</w:t>
      </w:r>
    </w:p>
    <w:p w14:paraId="191B00D5" w14:textId="77777777" w:rsidR="00F16A00" w:rsidRPr="000029DE" w:rsidRDefault="00F16A00" w:rsidP="00F16A00">
      <w:pPr>
        <w:pStyle w:val="ListParagraph"/>
        <w:numPr>
          <w:ilvl w:val="0"/>
          <w:numId w:val="4"/>
        </w:numPr>
        <w:rPr>
          <w:color w:val="538135" w:themeColor="accent6" w:themeShade="BF"/>
        </w:rPr>
      </w:pPr>
      <w:r>
        <w:t xml:space="preserve">Please rename this file as only your ID number </w:t>
      </w:r>
      <w:r w:rsidRPr="000029DE">
        <w:rPr>
          <w:b/>
          <w:color w:val="538135" w:themeColor="accent6" w:themeShade="BF"/>
        </w:rPr>
        <w:t>(e.g. 18-*****-1.doc or 18-*****-1.pdf).</w:t>
      </w:r>
    </w:p>
    <w:p w14:paraId="3BFBAB25" w14:textId="77777777" w:rsidR="00F16A00" w:rsidRPr="00587BB6" w:rsidRDefault="00F16A00" w:rsidP="00F16A00">
      <w:pPr>
        <w:pStyle w:val="ListParagraph"/>
        <w:numPr>
          <w:ilvl w:val="0"/>
          <w:numId w:val="4"/>
        </w:numPr>
      </w:pPr>
      <w:r>
        <w:t xml:space="preserve">Submit the file before </w:t>
      </w:r>
      <w:r w:rsidR="003D4533">
        <w:rPr>
          <w:b/>
          <w:color w:val="FF0000"/>
        </w:rPr>
        <w:t>11:59pm on 20</w:t>
      </w:r>
      <w:r w:rsidRPr="00F16A00">
        <w:rPr>
          <w:b/>
          <w:color w:val="FF0000"/>
        </w:rPr>
        <w:t>/07/2020</w:t>
      </w:r>
      <w:r w:rsidR="00C51F06">
        <w:rPr>
          <w:b/>
          <w:color w:val="FF0000"/>
        </w:rPr>
        <w:t xml:space="preserve"> (</w:t>
      </w:r>
      <w:r w:rsidR="003D4533">
        <w:rPr>
          <w:b/>
          <w:color w:val="FF0000"/>
        </w:rPr>
        <w:t>Monday</w:t>
      </w:r>
      <w:r w:rsidR="00C51F06">
        <w:rPr>
          <w:b/>
          <w:color w:val="FF0000"/>
        </w:rPr>
        <w:t>)</w:t>
      </w:r>
      <w:r w:rsidRPr="00F16A00">
        <w:rPr>
          <w:b/>
          <w:color w:val="FF0000"/>
        </w:rPr>
        <w:t xml:space="preserve"> </w:t>
      </w:r>
      <w:r w:rsidR="000029DE" w:rsidRPr="000029DE">
        <w:t>in the portal</w:t>
      </w:r>
      <w:r w:rsidR="000029DE">
        <w:t xml:space="preserve"> upload link labeled </w:t>
      </w:r>
      <w:r w:rsidR="003D4533">
        <w:rPr>
          <w:b/>
          <w:color w:val="538135" w:themeColor="accent6" w:themeShade="BF"/>
        </w:rPr>
        <w:t>Lab task 3</w:t>
      </w:r>
      <w:r w:rsidR="000029DE">
        <w:rPr>
          <w:b/>
          <w:color w:val="538135" w:themeColor="accent6" w:themeShade="BF"/>
        </w:rPr>
        <w:t>.</w:t>
      </w:r>
      <w:r w:rsidR="00451B98">
        <w:rPr>
          <w:b/>
          <w:color w:val="538135" w:themeColor="accent6" w:themeShade="BF"/>
        </w:rPr>
        <w:t xml:space="preserve"> </w:t>
      </w:r>
      <w:r w:rsidR="00451B98" w:rsidRPr="00451B98">
        <w:rPr>
          <w:b/>
        </w:rPr>
        <w:t>If you cannot complete the full task, do not worry. Just upload what you have completed</w:t>
      </w:r>
      <w:r w:rsidR="00F33259">
        <w:rPr>
          <w:b/>
        </w:rPr>
        <w:t>.</w:t>
      </w:r>
    </w:p>
    <w:p w14:paraId="40E17405" w14:textId="77777777" w:rsidR="00587BB6" w:rsidRDefault="00587BB6" w:rsidP="00F16A00">
      <w:pPr>
        <w:pStyle w:val="ListParagraph"/>
        <w:numPr>
          <w:ilvl w:val="0"/>
          <w:numId w:val="4"/>
        </w:numPr>
      </w:pPr>
      <w:r>
        <w:t xml:space="preserve">You can take help from your class mate or internet but don’t copy from them. </w:t>
      </w:r>
      <w:r w:rsidR="001D38E6">
        <w:t>It’s</w:t>
      </w:r>
      <w:r>
        <w:t xml:space="preserve"> important for you to lear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16A00" w14:paraId="6A58000E" w14:textId="77777777" w:rsidTr="00F16A00">
        <w:tc>
          <w:tcPr>
            <w:tcW w:w="10790" w:type="dxa"/>
          </w:tcPr>
          <w:p w14:paraId="242CCBE5" w14:textId="77777777" w:rsidR="003D4533" w:rsidRDefault="00F16A00" w:rsidP="003D4533">
            <w:pPr>
              <w:rPr>
                <w:b/>
                <w:color w:val="FF0000"/>
              </w:rPr>
            </w:pPr>
            <w:r w:rsidRPr="00F16A00">
              <w:rPr>
                <w:b/>
              </w:rPr>
              <w:t xml:space="preserve">Create a </w:t>
            </w:r>
            <w:r w:rsidR="00E779BE">
              <w:rPr>
                <w:b/>
              </w:rPr>
              <w:t>PHP script</w:t>
            </w:r>
            <w:r w:rsidRPr="00F16A00">
              <w:rPr>
                <w:b/>
              </w:rPr>
              <w:t xml:space="preserve"> for the following layout:</w:t>
            </w:r>
          </w:p>
          <w:p w14:paraId="6596CF21" w14:textId="77777777" w:rsidR="003D4533" w:rsidRDefault="003D4533" w:rsidP="003D4533">
            <w:pPr>
              <w:rPr>
                <w:rFonts w:ascii="Times New Roman" w:eastAsia="Arial" w:hAnsi="Times New Roman" w:cs="Times New Roman"/>
                <w:b/>
                <w:spacing w:val="-1"/>
              </w:rPr>
            </w:pPr>
            <w:r>
              <w:rPr>
                <w:rFonts w:ascii="Times New Roman" w:eastAsia="Arial" w:hAnsi="Times New Roman" w:cs="Times New Roman"/>
                <w:b/>
                <w:spacing w:val="-1"/>
              </w:rPr>
              <w:t>EXPERIMENT NAME</w:t>
            </w:r>
          </w:p>
          <w:p w14:paraId="65951501" w14:textId="77777777" w:rsidR="003D4533" w:rsidRDefault="003D4533" w:rsidP="003D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ing HTML Login, Change Password forms using PHP with validation of user inputs</w:t>
            </w:r>
          </w:p>
          <w:p w14:paraId="2353B669" w14:textId="77777777" w:rsidR="003D4533" w:rsidRDefault="003D4533" w:rsidP="003D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spacing w:val="-1"/>
              </w:rPr>
              <w:t>OBJECTIVE</w:t>
            </w:r>
          </w:p>
          <w:p w14:paraId="5D8994F6" w14:textId="77777777" w:rsidR="003D4533" w:rsidRDefault="003D4533" w:rsidP="003D45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assessment item is designed to give you some practice on validating forms using PHP.</w:t>
            </w:r>
          </w:p>
          <w:p w14:paraId="022491C4" w14:textId="77777777" w:rsidR="003D4533" w:rsidRDefault="003D4533" w:rsidP="003D4533">
            <w:pPr>
              <w:pStyle w:val="Heading2"/>
              <w:spacing w:before="0" w:line="240" w:lineRule="auto"/>
              <w:outlineLvl w:val="1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SSESSMENT TAS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78"/>
              <w:gridCol w:w="9198"/>
            </w:tblGrid>
            <w:tr w:rsidR="003D4533" w14:paraId="6CF7B171" w14:textId="77777777" w:rsidTr="00A676D8">
              <w:trPr>
                <w:trHeight w:val="5697"/>
              </w:trPr>
              <w:tc>
                <w:tcPr>
                  <w:tcW w:w="378" w:type="dxa"/>
                </w:tcPr>
                <w:p w14:paraId="4FF8AAFF" w14:textId="77777777" w:rsidR="003D4533" w:rsidRDefault="003D4533" w:rsidP="003D4533">
                  <w:pPr>
                    <w:pStyle w:val="ListParagraph"/>
                    <w:numPr>
                      <w:ilvl w:val="0"/>
                      <w:numId w:val="5"/>
                    </w:numPr>
                  </w:pPr>
                </w:p>
              </w:tc>
              <w:tc>
                <w:tcPr>
                  <w:tcW w:w="9198" w:type="dxa"/>
                  <w:hideMark/>
                </w:tcPr>
                <w:p w14:paraId="11C4EB95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Design the following HTML form and perform following validations </w:t>
                  </w:r>
                </w:p>
                <w:p w14:paraId="4A8E6FAC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drawing>
                      <wp:inline distT="0" distB="0" distL="0" distR="0" wp14:anchorId="35CEB5D3" wp14:editId="56222B1B">
                        <wp:extent cx="3673475" cy="1971675"/>
                        <wp:effectExtent l="0" t="0" r="3175" b="9525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734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55EEA55" w14:textId="77777777" w:rsidR="003D4533" w:rsidRDefault="003D4533" w:rsidP="003D4533">
                  <w:pPr>
                    <w:spacing w:before="120"/>
                    <w:ind w:left="165"/>
                    <w:jc w:val="both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Validation Rules</w:t>
                  </w:r>
                </w:p>
                <w:p w14:paraId="35509858" w14:textId="77777777" w:rsidR="003D4533" w:rsidRDefault="003D4533" w:rsidP="003D4533">
                  <w:pPr>
                    <w:pStyle w:val="ListParagraph"/>
                    <w:numPr>
                      <w:ilvl w:val="0"/>
                      <w:numId w:val="6"/>
                    </w:numPr>
                    <w:ind w:left="180"/>
                    <w:jc w:val="both"/>
                  </w:pPr>
                  <w:r>
                    <w:rPr>
                      <w:b/>
                      <w:bCs/>
                    </w:rPr>
                    <w:t>User Name</w:t>
                  </w:r>
                  <w:r>
                    <w:t xml:space="preserve"> can contain </w:t>
                  </w:r>
                  <w:r>
                    <w:rPr>
                      <w:b/>
                      <w:bCs/>
                    </w:rPr>
                    <w:t>alpha numeric characters, period,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dash </w:t>
                  </w:r>
                  <w:r>
                    <w:t xml:space="preserve">or </w:t>
                  </w:r>
                </w:p>
                <w:p w14:paraId="6FF13D29" w14:textId="77777777" w:rsidR="003D4533" w:rsidRDefault="003D4533" w:rsidP="003D4533">
                  <w:pPr>
                    <w:pStyle w:val="ListParagraph"/>
                    <w:ind w:left="180"/>
                    <w:jc w:val="both"/>
                  </w:pPr>
                  <w:r>
                    <w:rPr>
                      <w:b/>
                      <w:bCs/>
                    </w:rPr>
                    <w:t xml:space="preserve">underscore </w:t>
                  </w:r>
                  <w:r>
                    <w:t>only</w:t>
                  </w:r>
                </w:p>
                <w:p w14:paraId="14C43BE4" w14:textId="77777777" w:rsidR="003D4533" w:rsidRDefault="003D4533" w:rsidP="003D4533">
                  <w:pPr>
                    <w:pStyle w:val="ListParagraph"/>
                    <w:numPr>
                      <w:ilvl w:val="0"/>
                      <w:numId w:val="6"/>
                    </w:numPr>
                    <w:ind w:left="180"/>
                    <w:jc w:val="both"/>
                  </w:pPr>
                  <w:r>
                    <w:rPr>
                      <w:b/>
                      <w:bCs/>
                    </w:rPr>
                    <w:t>User Name</w:t>
                  </w:r>
                  <w:r>
                    <w:t xml:space="preserve"> must contain at least two (2) characters</w:t>
                  </w:r>
                </w:p>
                <w:p w14:paraId="473A662E" w14:textId="77777777" w:rsidR="003D4533" w:rsidRDefault="003D4533" w:rsidP="003D4533">
                  <w:pPr>
                    <w:pStyle w:val="ListParagraph"/>
                    <w:numPr>
                      <w:ilvl w:val="0"/>
                      <w:numId w:val="6"/>
                    </w:numPr>
                    <w:ind w:left="180"/>
                    <w:jc w:val="both"/>
                  </w:pPr>
                  <w:r>
                    <w:rPr>
                      <w:b/>
                      <w:bCs/>
                    </w:rPr>
                    <w:t xml:space="preserve">Password </w:t>
                  </w:r>
                  <w:r>
                    <w:t>must not be less than eight (8) characters</w:t>
                  </w:r>
                </w:p>
                <w:p w14:paraId="266ED013" w14:textId="77777777" w:rsidR="003D4533" w:rsidRDefault="003D4533" w:rsidP="003D4533">
                  <w:pPr>
                    <w:pStyle w:val="ListParagraph"/>
                    <w:numPr>
                      <w:ilvl w:val="0"/>
                      <w:numId w:val="6"/>
                    </w:numPr>
                    <w:ind w:left="180"/>
                    <w:jc w:val="both"/>
                  </w:pPr>
                  <w:r>
                    <w:rPr>
                      <w:b/>
                      <w:bCs/>
                    </w:rPr>
                    <w:t xml:space="preserve">Password </w:t>
                  </w:r>
                  <w:r>
                    <w:t>must contain at least one of the special characters (@, #, $,</w:t>
                  </w:r>
                </w:p>
                <w:p w14:paraId="043128D2" w14:textId="77777777" w:rsidR="003D4533" w:rsidRDefault="003D4533" w:rsidP="003D4533">
                  <w:pPr>
                    <w:pStyle w:val="ListParagraph"/>
                    <w:ind w:left="180"/>
                    <w:jc w:val="both"/>
                  </w:pPr>
                  <w:r>
                    <w:t xml:space="preserve"> %)</w:t>
                  </w:r>
                </w:p>
              </w:tc>
            </w:tr>
            <w:tr w:rsidR="003D4533" w14:paraId="156965ED" w14:textId="77777777" w:rsidTr="00A676D8">
              <w:trPr>
                <w:trHeight w:val="1170"/>
              </w:trPr>
              <w:tc>
                <w:tcPr>
                  <w:tcW w:w="378" w:type="dxa"/>
                </w:tcPr>
                <w:p w14:paraId="755F1BE2" w14:textId="77777777" w:rsidR="003D4533" w:rsidRDefault="003D4533" w:rsidP="003D4533">
                  <w:pPr>
                    <w:pStyle w:val="ListParagraph"/>
                    <w:numPr>
                      <w:ilvl w:val="0"/>
                      <w:numId w:val="5"/>
                    </w:numPr>
                  </w:pPr>
                </w:p>
              </w:tc>
              <w:tc>
                <w:tcPr>
                  <w:tcW w:w="9198" w:type="dxa"/>
                  <w:hideMark/>
                </w:tcPr>
                <w:p w14:paraId="5CBD933A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Design the following HTML form and perform following validations </w:t>
                  </w:r>
                </w:p>
                <w:p w14:paraId="6FC60816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drawing>
                      <wp:inline distT="0" distB="0" distL="0" distR="0" wp14:anchorId="77DC8146" wp14:editId="61584BCB">
                        <wp:extent cx="3689350" cy="1717675"/>
                        <wp:effectExtent l="0" t="0" r="6350" b="0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89350" cy="17176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B31230A" w14:textId="77777777" w:rsidR="003D4533" w:rsidRDefault="003D4533" w:rsidP="003D4533">
                  <w:pPr>
                    <w:ind w:left="165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Validation Rules</w:t>
                  </w:r>
                </w:p>
                <w:p w14:paraId="4719F19A" w14:textId="77777777" w:rsidR="003D4533" w:rsidRDefault="003D4533" w:rsidP="003D4533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New Password</w:t>
                  </w:r>
                  <w:r>
                    <w:t xml:space="preserve"> should not be same as the </w:t>
                  </w:r>
                  <w:r>
                    <w:rPr>
                      <w:b/>
                      <w:bCs/>
                    </w:rPr>
                    <w:t>Current Password</w:t>
                  </w:r>
                </w:p>
                <w:p w14:paraId="495678E9" w14:textId="77777777" w:rsidR="003D4533" w:rsidRDefault="003D4533" w:rsidP="003D4533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New Password</w:t>
                  </w:r>
                  <w:r>
                    <w:t xml:space="preserve"> must match with the </w:t>
                  </w:r>
                  <w:r>
                    <w:rPr>
                      <w:b/>
                      <w:bCs/>
                    </w:rPr>
                    <w:t>Retyped Password</w:t>
                  </w:r>
                </w:p>
              </w:tc>
            </w:tr>
            <w:tr w:rsidR="003D4533" w14:paraId="2AD623E4" w14:textId="77777777" w:rsidTr="00A676D8">
              <w:trPr>
                <w:trHeight w:val="4950"/>
              </w:trPr>
              <w:tc>
                <w:tcPr>
                  <w:tcW w:w="378" w:type="dxa"/>
                </w:tcPr>
                <w:p w14:paraId="0778026D" w14:textId="77777777" w:rsidR="003D4533" w:rsidRDefault="003D4533" w:rsidP="003D4533">
                  <w:pPr>
                    <w:pStyle w:val="ListParagraph"/>
                    <w:numPr>
                      <w:ilvl w:val="0"/>
                      <w:numId w:val="5"/>
                    </w:numPr>
                  </w:pPr>
                </w:p>
              </w:tc>
              <w:tc>
                <w:tcPr>
                  <w:tcW w:w="9198" w:type="dxa"/>
                  <w:hideMark/>
                </w:tcPr>
                <w:p w14:paraId="2201D475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Design the following HTML form and perform following validations </w:t>
                  </w:r>
                </w:p>
                <w:p w14:paraId="3B406392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drawing>
                      <wp:inline distT="0" distB="0" distL="0" distR="0" wp14:anchorId="1360A435" wp14:editId="7D884996">
                        <wp:extent cx="2361565" cy="2011680"/>
                        <wp:effectExtent l="0" t="0" r="635" b="7620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61565" cy="20116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038B46D" w14:textId="77777777" w:rsidR="003D4533" w:rsidRDefault="003D4533" w:rsidP="003D4533">
                  <w:pPr>
                    <w:spacing w:before="120"/>
                    <w:ind w:left="165"/>
                    <w:rPr>
                      <w:rFonts w:ascii="Times New Roman" w:hAnsi="Times New Roman" w:cs="Times New Roman"/>
                      <w:b/>
                      <w:bCs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</w:rPr>
                    <w:t>Validation Rules</w:t>
                  </w:r>
                </w:p>
                <w:p w14:paraId="0A6E9204" w14:textId="77777777" w:rsidR="003D4533" w:rsidRDefault="003D4533" w:rsidP="003D4533">
                  <w:pPr>
                    <w:pStyle w:val="ListParagraph"/>
                    <w:numPr>
                      <w:ilvl w:val="0"/>
                      <w:numId w:val="16"/>
                    </w:numPr>
                  </w:pPr>
                  <w:r>
                    <w:rPr>
                      <w:b/>
                      <w:bCs/>
                    </w:rPr>
                    <w:t xml:space="preserve">Picture </w:t>
                  </w:r>
                  <w:r>
                    <w:t>format</w:t>
                  </w:r>
                  <w:r>
                    <w:rPr>
                      <w:b/>
                      <w:bCs/>
                    </w:rPr>
                    <w:t xml:space="preserve"> </w:t>
                  </w:r>
                  <w:r>
                    <w:t xml:space="preserve">must be in </w:t>
                  </w:r>
                  <w:r>
                    <w:rPr>
                      <w:b/>
                      <w:bCs/>
                    </w:rPr>
                    <w:t>jpeg</w:t>
                  </w:r>
                  <w:r>
                    <w:t xml:space="preserve"> or </w:t>
                  </w:r>
                  <w:r>
                    <w:rPr>
                      <w:b/>
                      <w:bCs/>
                    </w:rPr>
                    <w:t>jpg</w:t>
                  </w:r>
                  <w:r>
                    <w:t xml:space="preserve"> or </w:t>
                  </w:r>
                  <w:proofErr w:type="spellStart"/>
                  <w:r>
                    <w:rPr>
                      <w:b/>
                      <w:bCs/>
                    </w:rPr>
                    <w:t>png</w:t>
                  </w:r>
                  <w:proofErr w:type="spellEnd"/>
                </w:p>
                <w:p w14:paraId="4EE463D1" w14:textId="77777777" w:rsidR="003D4533" w:rsidRDefault="003D4533" w:rsidP="003D4533">
                  <w:pPr>
                    <w:pStyle w:val="ListParagraph"/>
                    <w:numPr>
                      <w:ilvl w:val="0"/>
                      <w:numId w:val="16"/>
                    </w:numPr>
                  </w:pPr>
                  <w:r>
                    <w:rPr>
                      <w:b/>
                      <w:bCs/>
                    </w:rPr>
                    <w:t>Picture</w:t>
                  </w:r>
                  <w:r>
                    <w:t xml:space="preserve"> size should not be more than </w:t>
                  </w:r>
                  <w:r>
                    <w:rPr>
                      <w:b/>
                      <w:bCs/>
                    </w:rPr>
                    <w:t>4MB</w:t>
                  </w:r>
                </w:p>
              </w:tc>
            </w:tr>
            <w:tr w:rsidR="003D4533" w14:paraId="0089BC79" w14:textId="77777777" w:rsidTr="00A676D8">
              <w:trPr>
                <w:trHeight w:val="2700"/>
              </w:trPr>
              <w:tc>
                <w:tcPr>
                  <w:tcW w:w="378" w:type="dxa"/>
                </w:tcPr>
                <w:p w14:paraId="742BA8EF" w14:textId="77777777" w:rsidR="003D4533" w:rsidRDefault="003D4533" w:rsidP="003D4533">
                  <w:pPr>
                    <w:pStyle w:val="ListParagraph"/>
                    <w:numPr>
                      <w:ilvl w:val="0"/>
                      <w:numId w:val="5"/>
                    </w:numPr>
                  </w:pPr>
                </w:p>
              </w:tc>
              <w:tc>
                <w:tcPr>
                  <w:tcW w:w="9198" w:type="dxa"/>
                  <w:hideMark/>
                </w:tcPr>
                <w:p w14:paraId="49FCC120" w14:textId="77777777" w:rsidR="003D4533" w:rsidRDefault="003D4533" w:rsidP="003D4533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Design the following HTML form and perform appropriate validations </w:t>
                  </w:r>
                  <w:r>
                    <w:rPr>
                      <w:rFonts w:ascii="Times New Roman" w:hAnsi="Times New Roman" w:cs="Times New Roman"/>
                      <w:noProof/>
                    </w:rPr>
                    <w:drawing>
                      <wp:inline distT="0" distB="0" distL="0" distR="0" wp14:anchorId="707BF281" wp14:editId="5E13382C">
                        <wp:extent cx="3156585" cy="3371215"/>
                        <wp:effectExtent l="0" t="0" r="5715" b="635"/>
                        <wp:docPr id="26" name="Picture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56585" cy="33712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F102B40" w14:textId="77777777" w:rsidR="000029DE" w:rsidRDefault="003D4533" w:rsidP="003D4533">
            <w:r>
              <w:t xml:space="preserve"> </w:t>
            </w:r>
          </w:p>
        </w:tc>
      </w:tr>
      <w:tr w:rsidR="00F16A00" w14:paraId="0CDF0398" w14:textId="77777777" w:rsidTr="00F16A00">
        <w:tc>
          <w:tcPr>
            <w:tcW w:w="10790" w:type="dxa"/>
          </w:tcPr>
          <w:p w14:paraId="4D06FB2B" w14:textId="77777777" w:rsidR="00F16A00" w:rsidRPr="00BB1547" w:rsidRDefault="00F16A00" w:rsidP="00F16A00">
            <w:r w:rsidRPr="00BB1547">
              <w:lastRenderedPageBreak/>
              <w:t xml:space="preserve">Your </w:t>
            </w:r>
            <w:r w:rsidR="00C51F06" w:rsidRPr="00BB1547">
              <w:t>PHP</w:t>
            </w:r>
            <w:r w:rsidRPr="00BB1547">
              <w:t xml:space="preserve"> code here:</w:t>
            </w:r>
          </w:p>
          <w:p w14:paraId="1FDE718C" w14:textId="77777777" w:rsidR="00F16A00" w:rsidRPr="00BB1547" w:rsidRDefault="00F16A00" w:rsidP="00F16A00"/>
          <w:p w14:paraId="412BEA4A" w14:textId="408D9DD2" w:rsidR="00872A0E" w:rsidRPr="00872A0E" w:rsidRDefault="00872A0E" w:rsidP="00F16A00">
            <w:pPr>
              <w:rPr>
                <w:b/>
                <w:bCs/>
                <w:sz w:val="40"/>
                <w:szCs w:val="40"/>
              </w:rPr>
            </w:pPr>
            <w:r w:rsidRPr="00872A0E">
              <w:rPr>
                <w:b/>
                <w:bCs/>
                <w:sz w:val="40"/>
                <w:szCs w:val="40"/>
              </w:rPr>
              <w:t>1</w:t>
            </w:r>
            <w:r w:rsidRPr="00872A0E">
              <w:rPr>
                <w:b/>
                <w:bCs/>
                <w:sz w:val="40"/>
                <w:szCs w:val="40"/>
                <w:vertAlign w:val="superscript"/>
              </w:rPr>
              <w:t>st</w:t>
            </w:r>
            <w:r w:rsidRPr="00872A0E">
              <w:rPr>
                <w:b/>
                <w:bCs/>
                <w:sz w:val="40"/>
                <w:szCs w:val="40"/>
              </w:rPr>
              <w:t>:</w:t>
            </w:r>
          </w:p>
          <w:p w14:paraId="44180C8D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!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DOCTYP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HTML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9A65017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tml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C5B7E83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4D11409B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ea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9E84C0F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9DDFF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tyl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FBA957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proofErr w:type="gramStart"/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.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FFCB6B"/>
                <w:sz w:val="24"/>
                <w:szCs w:val="24"/>
              </w:rPr>
              <w:t>error</w:t>
            </w:r>
            <w:proofErr w:type="gramEnd"/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4040085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B2CCD6"/>
                <w:sz w:val="24"/>
                <w:szCs w:val="24"/>
              </w:rPr>
              <w:t>color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: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#FF0000;</w:t>
            </w:r>
          </w:p>
          <w:p w14:paraId="6894BA7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lastRenderedPageBreak/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2CC16FDF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13ED8A4B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#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dat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1ADF0F47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B2CCD6"/>
                <w:sz w:val="24"/>
                <w:szCs w:val="24"/>
              </w:rPr>
              <w:t>width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: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27px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7A59DAD3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642CCE28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25EDB7F7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#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form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2BB733A2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B2CCD6"/>
                <w:sz w:val="24"/>
                <w:szCs w:val="24"/>
              </w:rPr>
              <w:t>text-align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: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lef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2E448A78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1680F56A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tyl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C53927C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ea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D279AFA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5371537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ody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D9B0219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</w:p>
          <w:p w14:paraId="7EAC5012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388BE52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Err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Birth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Gender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Err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";</w:t>
            </w:r>
          </w:p>
          <w:p w14:paraId="1FFA2C54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5B83528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SERVER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EST_METHO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800FD59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mpty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39041B0C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Err</w:t>
            </w:r>
            <w:proofErr w:type="spellEnd"/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UserName</w:t>
            </w:r>
            <w:proofErr w:type="spellEnd"/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ire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6D8E5B6C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95623B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test_input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;</w:t>
            </w:r>
          </w:p>
          <w:p w14:paraId="48A3EEAE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preg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_match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"/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^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a-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zA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-Z</w:t>
            </w:r>
            <w:r w:rsidRPr="00872A0E">
              <w:rPr>
                <w:rFonts w:ascii="Calibri" w:eastAsia="Times New Roman" w:hAnsi="Calibri" w:cs="Calibri"/>
                <w:color w:val="89DDFF"/>
                <w:sz w:val="24"/>
                <w:szCs w:val="24"/>
              </w:rPr>
              <w:t>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_]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*$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/",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4085796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Err</w:t>
            </w:r>
            <w:proofErr w:type="spellEnd"/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Only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letters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pace</w:t>
            </w:r>
            <w:proofErr w:type="gramEnd"/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llowe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5F14EF2E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strlen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lt;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2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128A1CF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Err</w:t>
            </w:r>
            <w:proofErr w:type="spellEnd"/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ust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ontain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2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haracters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4ED463D5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4506AFDB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2C95375B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mpty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73796CE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Err</w:t>
            </w:r>
            <w:proofErr w:type="spellEnd"/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mail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ire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1452F73E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DE3B09B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test_input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;</w:t>
            </w:r>
          </w:p>
          <w:p w14:paraId="32FB1528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strlen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gt;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8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65677A1E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Err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ust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ontain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less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hen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8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haracters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4DC4C1E4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if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preg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_match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"/[@#$%]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*$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/",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)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104F1E60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Err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ust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ontain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t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least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one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of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he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pecial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haracters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(@,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#,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$,%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)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464CF47C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114C07F3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2CD9B305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36B59412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6EFE346D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function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test_input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</w:p>
          <w:p w14:paraId="292E3B27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6D9FFCE4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lastRenderedPageBreak/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trim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;</w:t>
            </w:r>
          </w:p>
          <w:p w14:paraId="2DB599BC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stripslashes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;</w:t>
            </w:r>
          </w:p>
          <w:p w14:paraId="2AD79225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htmlspecialchars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;</w:t>
            </w:r>
          </w:p>
          <w:p w14:paraId="2B0E6EE8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return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63C18F79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13AA02F4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&gt;</w:t>
            </w:r>
          </w:p>
          <w:p w14:paraId="7C4016FD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41BEEBA2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form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i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orm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metho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os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action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&lt;?php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htmlspecialchars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SERVER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HP_SELF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872A0E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"&gt;</w:t>
            </w:r>
          </w:p>
          <w:p w14:paraId="54628C47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ser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: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ex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&lt;?php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gt;</w:t>
            </w:r>
          </w:p>
          <w:p w14:paraId="63AC653E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class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rror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*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ameErr</w:t>
            </w:r>
            <w:proofErr w:type="spellEnd"/>
            <w:proofErr w:type="gramStart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7B4F97A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4D3A420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: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&lt;?php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gt;</w:t>
            </w:r>
          </w:p>
          <w:p w14:paraId="664C1B31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class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rror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*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Err</w:t>
            </w:r>
            <w:proofErr w:type="spellEnd"/>
            <w:proofErr w:type="gramStart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0BC1027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9C46A7B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</w:p>
          <w:p w14:paraId="1F35C102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n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a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872A0E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href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872A0E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#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Forgot</w:t>
            </w: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872A0E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?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gram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a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proofErr w:type="spellStart"/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n</w:t>
            </w:r>
            <w:proofErr w:type="spellEnd"/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C3A38C6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form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0A0F5F9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ody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A09169F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19B577FA" w14:textId="77777777" w:rsidR="00872A0E" w:rsidRPr="00872A0E" w:rsidRDefault="00872A0E" w:rsidP="00872A0E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872A0E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tml</w:t>
            </w:r>
            <w:r w:rsidRPr="00872A0E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53A988A" w14:textId="61C87DB9" w:rsidR="00F16A00" w:rsidRDefault="00F16A00" w:rsidP="00F16A00"/>
          <w:p w14:paraId="638BFC1E" w14:textId="6626BFDD" w:rsidR="00872A0E" w:rsidRPr="00872A0E" w:rsidRDefault="00872A0E" w:rsidP="00F16A00">
            <w:pPr>
              <w:rPr>
                <w:b/>
                <w:bCs/>
                <w:sz w:val="36"/>
                <w:szCs w:val="36"/>
              </w:rPr>
            </w:pPr>
            <w:r w:rsidRPr="00872A0E">
              <w:rPr>
                <w:b/>
                <w:bCs/>
                <w:sz w:val="36"/>
                <w:szCs w:val="36"/>
              </w:rPr>
              <w:t>2</w:t>
            </w:r>
            <w:r w:rsidRPr="00872A0E">
              <w:rPr>
                <w:b/>
                <w:bCs/>
                <w:sz w:val="36"/>
                <w:szCs w:val="36"/>
                <w:vertAlign w:val="superscript"/>
              </w:rPr>
              <w:t>nd</w:t>
            </w:r>
            <w:r w:rsidRPr="00872A0E">
              <w:rPr>
                <w:b/>
                <w:bCs/>
                <w:sz w:val="36"/>
                <w:szCs w:val="36"/>
              </w:rPr>
              <w:t>:</w:t>
            </w:r>
          </w:p>
          <w:p w14:paraId="5794D07E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!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DOCTYPE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HTML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30F674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tml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0F947FD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764B75CC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ea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7F30F7C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9DDFF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tyl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2A5E2E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proofErr w:type="gramStart"/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.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FFCB6B"/>
                <w:sz w:val="24"/>
                <w:szCs w:val="24"/>
              </w:rPr>
              <w:t>error</w:t>
            </w:r>
            <w:proofErr w:type="gramEnd"/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0FFD15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B2CCD6"/>
                <w:sz w:val="24"/>
                <w:szCs w:val="24"/>
              </w:rPr>
              <w:t>colo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: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#FF0000;</w:t>
            </w:r>
          </w:p>
          <w:p w14:paraId="310E499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0C295FE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2A4FD53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#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date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3B270D9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B2CCD6"/>
                <w:sz w:val="24"/>
                <w:szCs w:val="24"/>
              </w:rPr>
              <w:t>width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: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27px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7FA0099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399C36F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8F4ED82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#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form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274856EA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B2CCD6"/>
                <w:sz w:val="24"/>
                <w:szCs w:val="24"/>
              </w:rPr>
              <w:t>text-align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: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lef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1D3B1BD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7FA6B50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tyl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97ADB47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ea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93B0CA2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29607486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ody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7463121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lastRenderedPageBreak/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</w:p>
          <w:p w14:paraId="17B90AC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0DECCF5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Password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Password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rPassword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PasswordErr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PasswordErr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rPasswordErr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";</w:t>
            </w:r>
          </w:p>
          <w:p w14:paraId="6E699EF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6504E41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SERVE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EST_METHO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)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7AE34C6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mpty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)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12B462E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PasswordErr</w:t>
            </w:r>
            <w:proofErr w:type="spellEnd"/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Password</w:t>
            </w:r>
            <w:proofErr w:type="spellEnd"/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ire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343019A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34558F7C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mpty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)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16E6422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PasswordErr</w:t>
            </w:r>
            <w:proofErr w:type="spellEnd"/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Password</w:t>
            </w:r>
            <w:proofErr w:type="spellEnd"/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ire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13044F4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276167D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ED8E31D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PasswordErr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ew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hould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ot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be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ame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s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he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urrent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418DCB18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77B51F59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7A808C0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mpty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)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308985CC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rPasswordErr</w:t>
            </w:r>
            <w:proofErr w:type="spellEnd"/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PasswordErr</w:t>
            </w:r>
            <w:proofErr w:type="spellEnd"/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quire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26DEAA1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72F288A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lt;&gt;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Password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77331237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rPasswordErr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ew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ust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atch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with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he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etyped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7D4ED13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53BE5519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47D3799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16EDA4ED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5DCDB9C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function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test_input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</w:p>
          <w:p w14:paraId="74E1BC65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13056EE6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trim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;</w:t>
            </w:r>
          </w:p>
          <w:p w14:paraId="527C18F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stripslashes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;</w:t>
            </w:r>
          </w:p>
          <w:p w14:paraId="7DD58F8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htmlspecialchars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;</w:t>
            </w:r>
          </w:p>
          <w:p w14:paraId="04F0B7F8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return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ata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21CE4AE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021D824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&gt;</w:t>
            </w:r>
          </w:p>
          <w:p w14:paraId="411A9968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47C018D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form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i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orm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metho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action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&lt;?php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htmlspecialchars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SERVE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HP_SELF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A72C66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"&gt;</w:t>
            </w:r>
          </w:p>
          <w:p w14:paraId="145455BE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abl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26A137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A7AAED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F91BDA2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urrent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:</w:t>
            </w:r>
          </w:p>
          <w:p w14:paraId="6524A65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A0D9A0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6DA5975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lastRenderedPageBreak/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&lt;?php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c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]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gt;</w:t>
            </w:r>
          </w:p>
          <w:p w14:paraId="01A6945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class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rro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*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PasswordErr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E961909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F4B4E08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6FD4D2A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E86304E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CF7F755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FD826F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ew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:</w:t>
            </w:r>
          </w:p>
          <w:p w14:paraId="425A7B5C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43B5EC7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4AFB06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&lt;?php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]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gt;</w:t>
            </w:r>
          </w:p>
          <w:p w14:paraId="330FAE39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class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rro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*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PasswordErr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7B9B80C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7A7EB06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FEFF68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3D29A5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1773BD7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63F9134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Retype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New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assword:</w:t>
            </w:r>
          </w:p>
          <w:p w14:paraId="2FB25986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8213727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D4DCC5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&lt;?php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rPasswor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]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gt;</w:t>
            </w:r>
          </w:p>
          <w:p w14:paraId="0CA48158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class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rro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*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A72C66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rPasswordErr</w:t>
            </w:r>
            <w:proofErr w:type="gramStart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E02C3BE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6B1C2165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13A0392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</w:t>
            </w:r>
            <w:proofErr w:type="spellStart"/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9A7D6D3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6E92DE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A91C05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A72C66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valu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A72C66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</w:p>
          <w:p w14:paraId="548BCA60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d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1DFB4BF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r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E25BE21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table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8FBE16A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form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20368CA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ody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7D7D996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1EC31EEB" w14:textId="77777777" w:rsidR="00A72C66" w:rsidRPr="00A72C66" w:rsidRDefault="00A72C66" w:rsidP="00A72C66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A72C66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tml</w:t>
            </w:r>
            <w:r w:rsidRPr="00A72C66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3FA87C7" w14:textId="1A0512FD" w:rsidR="00F16A00" w:rsidRDefault="00F16A00" w:rsidP="00F16A00"/>
          <w:p w14:paraId="4FB6419C" w14:textId="73A9BED1" w:rsidR="00666E70" w:rsidRPr="00666E70" w:rsidRDefault="00666E70" w:rsidP="00F16A00">
            <w:pPr>
              <w:rPr>
                <w:b/>
                <w:bCs/>
                <w:sz w:val="36"/>
                <w:szCs w:val="36"/>
              </w:rPr>
            </w:pPr>
            <w:r w:rsidRPr="00666E70">
              <w:rPr>
                <w:b/>
                <w:bCs/>
                <w:sz w:val="36"/>
                <w:szCs w:val="36"/>
              </w:rPr>
              <w:t>3</w:t>
            </w:r>
            <w:r w:rsidRPr="00666E70">
              <w:rPr>
                <w:b/>
                <w:bCs/>
                <w:sz w:val="36"/>
                <w:szCs w:val="36"/>
                <w:vertAlign w:val="superscript"/>
              </w:rPr>
              <w:t>rd</w:t>
            </w:r>
            <w:r w:rsidRPr="00666E70">
              <w:rPr>
                <w:b/>
                <w:bCs/>
                <w:sz w:val="36"/>
                <w:szCs w:val="36"/>
              </w:rPr>
              <w:t>:</w:t>
            </w:r>
          </w:p>
          <w:p w14:paraId="2D37A620" w14:textId="77777777" w:rsidR="00F16A00" w:rsidRPr="00BB1547" w:rsidRDefault="00F16A00" w:rsidP="00F16A00"/>
          <w:p w14:paraId="0E3C8180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</w:p>
          <w:p w14:paraId="4240D681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target_dir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uploads/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4C71E5E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lastRenderedPageBreak/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target_fil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target_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dir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.</w:t>
            </w:r>
            <w:proofErr w:type="gram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base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FILES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[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;</w:t>
            </w:r>
          </w:p>
          <w:p w14:paraId="488CF2D5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1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624CA626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imageFileTyp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strtolower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pathinfo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target_fil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,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PATHINFO_EXTENSION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);</w:t>
            </w:r>
          </w:p>
          <w:p w14:paraId="318EF8AA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";</w:t>
            </w:r>
          </w:p>
          <w:p w14:paraId="54E66B1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26A67F29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//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Check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mag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s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proofErr w:type="spellStart"/>
            <w:proofErr w:type="gramStart"/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a</w:t>
            </w:r>
            <w:proofErr w:type="spellEnd"/>
            <w:proofErr w:type="gramEnd"/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actual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mag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or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ak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mage</w:t>
            </w:r>
          </w:p>
          <w:p w14:paraId="5C6917C4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isset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POST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46C1AC2B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heck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getimagesize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FILES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spellEnd"/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[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mp_name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;</w:t>
            </w:r>
          </w:p>
          <w:p w14:paraId="0EF6D20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heck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fals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2DE4194E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n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mag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-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.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check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i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]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.</w:t>
            </w:r>
            <w:proofErr w:type="gram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22AB991C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1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2C1D7D7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2643F11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ot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n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mage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5AD41F0E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0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16B8388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345E493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202CCF6E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721E64C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//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Check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already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exists</w:t>
            </w:r>
          </w:p>
          <w:p w14:paraId="130C505A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file_exists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target_file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A73597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orry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lready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xists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163D3DF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0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467E3A7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7395C0FE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5319C15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//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Check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size</w:t>
            </w:r>
          </w:p>
          <w:p w14:paraId="1E1B0431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FILES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spellEnd"/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[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iz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gt;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500000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D7CA09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orry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your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oo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large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012ABEEB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0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5FEAF7F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54379A38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74243354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//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Allow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certain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ormats</w:t>
            </w:r>
          </w:p>
          <w:p w14:paraId="2BD20751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</w:p>
          <w:p w14:paraId="336F742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imageFileTyp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jpg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amp;&amp;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imageFileTyp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ng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amp;&amp;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imageFileTyp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jpeg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</w:p>
          <w:p w14:paraId="55C90D09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&amp;&amp;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proofErr w:type="gram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imageFileType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!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gif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</w:p>
          <w:p w14:paraId="1D05E39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5F80E9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orry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only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JPG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JPEG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NG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&amp;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GIF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r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llowed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18547353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0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</w:p>
          <w:p w14:paraId="7AD9010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72096D7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6EBA4FAA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//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Check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$</w:t>
            </w:r>
            <w:proofErr w:type="spellStart"/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s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set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to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0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by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an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error</w:t>
            </w:r>
          </w:p>
          <w:p w14:paraId="7C8F2550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img.png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1A97784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Ok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F78C6C"/>
                <w:sz w:val="24"/>
                <w:szCs w:val="24"/>
              </w:rPr>
              <w:t>0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3FEF271F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orry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your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wa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ot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uploaded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54BCA17C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9DDFF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//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everything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is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ok,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try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to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upload</w:t>
            </w:r>
            <w:r w:rsidRPr="004D710C">
              <w:rPr>
                <w:rFonts w:ascii="Calibri" w:eastAsia="Times New Roman" w:hAnsi="Calibri" w:cs="Calibri"/>
                <w:i/>
                <w:iCs/>
                <w:color w:val="464B5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464B5D"/>
                <w:sz w:val="24"/>
                <w:szCs w:val="24"/>
              </w:rPr>
              <w:t>file</w:t>
            </w:r>
          </w:p>
          <w:p w14:paraId="638BE7F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lastRenderedPageBreak/>
              <w:t>}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94FBBDE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if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</w:t>
            </w:r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move_uploaded_fil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FILES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[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mp_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,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target_fil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)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52E6D6CA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h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.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base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FILES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[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.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ha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been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uploaded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7CCAE47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basename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(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_FILES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["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spellEnd"/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[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]);</w:t>
            </w:r>
          </w:p>
          <w:p w14:paraId="0EAC78D6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89DDFF"/>
                <w:sz w:val="24"/>
                <w:szCs w:val="24"/>
              </w:rPr>
              <w:t>els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{</w:t>
            </w:r>
          </w:p>
          <w:p w14:paraId="09A4731A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C792EA"/>
                <w:sz w:val="24"/>
                <w:szCs w:val="24"/>
              </w:rPr>
              <w:t>=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orry,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there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was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an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error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uploading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your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.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;</w:t>
            </w:r>
          </w:p>
          <w:p w14:paraId="04E0594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2DCCDDEB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}</w:t>
            </w:r>
          </w:p>
          <w:p w14:paraId="276A48E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37B992A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&gt;</w:t>
            </w:r>
          </w:p>
          <w:p w14:paraId="27AFB288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tml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A60CFD2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0F11588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ody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77EC19C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44D653D7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form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action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method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POST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enctype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multipart/form-data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</w:p>
          <w:p w14:paraId="6D5B3499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1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rofile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Pictur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1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EFDB516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mg</w:t>
            </w:r>
            <w:proofErr w:type="spellEnd"/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proofErr w:type="spellStart"/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src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uploads/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upload</w:t>
            </w:r>
            <w:r w:rsidRPr="004D710C">
              <w:rPr>
                <w:rFonts w:ascii="Calibri" w:eastAsia="Times New Roman" w:hAnsi="Calibri" w:cs="Calibri"/>
                <w:color w:val="C3E88D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height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150px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&gt;</w:t>
            </w:r>
          </w:p>
          <w:p w14:paraId="4618EF39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59E3C91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nam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fileToUpload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/&gt;</w:t>
            </w:r>
          </w:p>
          <w:p w14:paraId="62865ED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57F23C78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?php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2AAFF"/>
                <w:sz w:val="24"/>
                <w:szCs w:val="24"/>
              </w:rPr>
              <w:t>echo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$</w:t>
            </w:r>
            <w:r w:rsidRPr="004D710C"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  <w:t>msg</w:t>
            </w:r>
            <w:proofErr w:type="gramStart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;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?</w:t>
            </w:r>
            <w:proofErr w:type="gram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&lt;/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span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0306AEE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proofErr w:type="spellStart"/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r</w:t>
            </w:r>
            <w:proofErr w:type="spellEnd"/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327159B8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input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i/>
                <w:iCs/>
                <w:color w:val="C792EA"/>
                <w:sz w:val="24"/>
                <w:szCs w:val="24"/>
              </w:rPr>
              <w:t>type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="</w:t>
            </w:r>
            <w:r w:rsidRPr="004D710C">
              <w:rPr>
                <w:rFonts w:ascii="Dank Mono" w:eastAsia="Times New Roman" w:hAnsi="Dank Mono" w:cs="Times New Roman"/>
                <w:color w:val="C3E88D"/>
                <w:sz w:val="24"/>
                <w:szCs w:val="24"/>
              </w:rPr>
              <w:t>submit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"</w:t>
            </w: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/&gt;</w:t>
            </w:r>
          </w:p>
          <w:p w14:paraId="418BB459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Calibri" w:eastAsia="Times New Roman" w:hAnsi="Calibri" w:cs="Calibri"/>
                <w:color w:val="8F93A2"/>
                <w:sz w:val="24"/>
                <w:szCs w:val="24"/>
              </w:rPr>
              <w:t>    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form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27929645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3D9BAA09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body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17D6F45D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</w:p>
          <w:p w14:paraId="2C694623" w14:textId="77777777" w:rsidR="004D710C" w:rsidRPr="004D710C" w:rsidRDefault="004D710C" w:rsidP="004D710C">
            <w:pPr>
              <w:shd w:val="clear" w:color="auto" w:fill="0F111A"/>
              <w:spacing w:line="330" w:lineRule="atLeast"/>
              <w:rPr>
                <w:rFonts w:ascii="Dank Mono" w:eastAsia="Times New Roman" w:hAnsi="Dank Mono" w:cs="Times New Roman"/>
                <w:color w:val="8F93A2"/>
                <w:sz w:val="24"/>
                <w:szCs w:val="24"/>
              </w:rPr>
            </w:pP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lt;/</w:t>
            </w:r>
            <w:r w:rsidRPr="004D710C">
              <w:rPr>
                <w:rFonts w:ascii="Dank Mono" w:eastAsia="Times New Roman" w:hAnsi="Dank Mono" w:cs="Times New Roman"/>
                <w:color w:val="F07178"/>
                <w:sz w:val="24"/>
                <w:szCs w:val="24"/>
              </w:rPr>
              <w:t>html</w:t>
            </w:r>
            <w:r w:rsidRPr="004D710C">
              <w:rPr>
                <w:rFonts w:ascii="Dank Mono" w:eastAsia="Times New Roman" w:hAnsi="Dank Mono" w:cs="Times New Roman"/>
                <w:color w:val="89DDFF"/>
                <w:sz w:val="24"/>
                <w:szCs w:val="24"/>
              </w:rPr>
              <w:t>&gt;</w:t>
            </w:r>
          </w:p>
          <w:p w14:paraId="4AECE261" w14:textId="77777777" w:rsidR="00F16A00" w:rsidRPr="00BB1547" w:rsidRDefault="00F16A00" w:rsidP="00F16A00"/>
          <w:p w14:paraId="7CB58B63" w14:textId="77777777" w:rsidR="00F16A00" w:rsidRPr="00BB1547" w:rsidRDefault="00F16A00" w:rsidP="00F16A00"/>
          <w:p w14:paraId="5BB1413C" w14:textId="77777777" w:rsidR="00F16A00" w:rsidRPr="00BB1547" w:rsidRDefault="00F16A00" w:rsidP="00F16A00"/>
          <w:p w14:paraId="3A2086C5" w14:textId="77777777" w:rsidR="00F16A00" w:rsidRPr="00BB1547" w:rsidRDefault="00F16A00" w:rsidP="00F16A00"/>
        </w:tc>
      </w:tr>
      <w:tr w:rsidR="00F16A00" w14:paraId="56FBFE2D" w14:textId="77777777" w:rsidTr="00F16A00">
        <w:tc>
          <w:tcPr>
            <w:tcW w:w="10790" w:type="dxa"/>
          </w:tcPr>
          <w:p w14:paraId="62999165" w14:textId="77777777" w:rsidR="00F16A00" w:rsidRPr="00BB1547" w:rsidRDefault="00F16A00" w:rsidP="00F16A00">
            <w:r w:rsidRPr="00BB1547">
              <w:lastRenderedPageBreak/>
              <w:t>Your HTML Screenshot here: (Browser view):</w:t>
            </w:r>
          </w:p>
          <w:p w14:paraId="386BABDB" w14:textId="77777777" w:rsidR="00F16A00" w:rsidRPr="00BB1547" w:rsidRDefault="00F16A00" w:rsidP="00F16A00"/>
          <w:p w14:paraId="15ACB412" w14:textId="1FB3C7F1" w:rsidR="00F16A00" w:rsidRDefault="00F16A00" w:rsidP="00F16A00"/>
          <w:p w14:paraId="4F0A1EE0" w14:textId="524F454D" w:rsidR="00A31F5B" w:rsidRDefault="00A31F5B" w:rsidP="00F16A00"/>
          <w:p w14:paraId="46227137" w14:textId="325E2771" w:rsidR="00A31F5B" w:rsidRDefault="00A31F5B" w:rsidP="00F16A00"/>
          <w:p w14:paraId="611BF96F" w14:textId="093CF9EF" w:rsidR="00A31F5B" w:rsidRDefault="00A31F5B" w:rsidP="00F16A00"/>
          <w:p w14:paraId="034CFACD" w14:textId="3B3E4E0F" w:rsidR="00A31F5B" w:rsidRDefault="00A31F5B" w:rsidP="00F16A00"/>
          <w:p w14:paraId="60456925" w14:textId="61DF9D29" w:rsidR="00A31F5B" w:rsidRDefault="00A31F5B" w:rsidP="00F16A00"/>
          <w:p w14:paraId="5A9D1D3D" w14:textId="587783DA" w:rsidR="00A31F5B" w:rsidRDefault="00A31F5B" w:rsidP="00F16A00"/>
          <w:p w14:paraId="7C0A221A" w14:textId="2BCB2C78" w:rsidR="00A31F5B" w:rsidRDefault="00A31F5B" w:rsidP="00F16A00"/>
          <w:p w14:paraId="2C75B629" w14:textId="3ADA1012" w:rsidR="00A31F5B" w:rsidRDefault="00A31F5B" w:rsidP="00F16A00"/>
          <w:p w14:paraId="5AA75FD3" w14:textId="621400F6" w:rsidR="00A31F5B" w:rsidRDefault="00A31F5B" w:rsidP="00F16A00"/>
          <w:p w14:paraId="3475B901" w14:textId="23473AD3" w:rsidR="00A31F5B" w:rsidRDefault="00A31F5B" w:rsidP="00F16A00"/>
          <w:p w14:paraId="7EA873DC" w14:textId="77777777" w:rsidR="00A31F5B" w:rsidRPr="00BB1547" w:rsidRDefault="00A31F5B" w:rsidP="00F16A00"/>
          <w:p w14:paraId="1D84E345" w14:textId="16C1CDF7" w:rsidR="00F16A00" w:rsidRPr="003128A6" w:rsidRDefault="003128A6" w:rsidP="00F16A00">
            <w:pPr>
              <w:rPr>
                <w:b/>
                <w:bCs/>
                <w:sz w:val="36"/>
                <w:szCs w:val="36"/>
              </w:rPr>
            </w:pPr>
            <w:r w:rsidRPr="003128A6">
              <w:rPr>
                <w:b/>
                <w:bCs/>
                <w:sz w:val="36"/>
                <w:szCs w:val="36"/>
              </w:rPr>
              <w:t>1</w:t>
            </w:r>
            <w:r w:rsidRPr="003128A6">
              <w:rPr>
                <w:b/>
                <w:bCs/>
                <w:sz w:val="36"/>
                <w:szCs w:val="36"/>
                <w:vertAlign w:val="superscript"/>
              </w:rPr>
              <w:t>st</w:t>
            </w:r>
            <w:r w:rsidRPr="003128A6">
              <w:rPr>
                <w:b/>
                <w:bCs/>
                <w:sz w:val="36"/>
                <w:szCs w:val="36"/>
              </w:rPr>
              <w:t>:</w:t>
            </w:r>
          </w:p>
          <w:p w14:paraId="0E0F818C" w14:textId="15CDC830" w:rsidR="00F16A00" w:rsidRDefault="003128A6" w:rsidP="00F16A00">
            <w:r w:rsidRPr="003128A6">
              <w:drawing>
                <wp:inline distT="0" distB="0" distL="0" distR="0" wp14:anchorId="1C379B28" wp14:editId="1C481EAE">
                  <wp:extent cx="3219899" cy="1438476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9899" cy="143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859E26" w14:textId="53675E1E" w:rsidR="003128A6" w:rsidRDefault="003128A6" w:rsidP="00F16A00">
            <w:r>
              <w:t>----</w:t>
            </w:r>
          </w:p>
          <w:p w14:paraId="3F928E9F" w14:textId="1F7645A7" w:rsidR="003128A6" w:rsidRPr="00BB1547" w:rsidRDefault="003128A6" w:rsidP="00F16A00">
            <w:r w:rsidRPr="003128A6">
              <w:drawing>
                <wp:inline distT="0" distB="0" distL="0" distR="0" wp14:anchorId="175ACFCB" wp14:editId="11E25419">
                  <wp:extent cx="6858000" cy="116776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167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E9832C" w14:textId="77777777" w:rsidR="00F16A00" w:rsidRPr="00BB1547" w:rsidRDefault="00F16A00" w:rsidP="00F16A00"/>
          <w:p w14:paraId="3059E203" w14:textId="77777777" w:rsidR="00F16A00" w:rsidRPr="00BB1547" w:rsidRDefault="00F16A00" w:rsidP="00F16A00"/>
          <w:p w14:paraId="03405B52" w14:textId="77777777" w:rsidR="00F16A00" w:rsidRPr="00BB1547" w:rsidRDefault="00F16A00" w:rsidP="00F16A00"/>
        </w:tc>
      </w:tr>
    </w:tbl>
    <w:p w14:paraId="1C52F6B1" w14:textId="2B438CA0" w:rsidR="00F16A00" w:rsidRDefault="00F16A00" w:rsidP="00F16A00"/>
    <w:p w14:paraId="5976B2A9" w14:textId="77777777" w:rsidR="0002751A" w:rsidRDefault="0002751A" w:rsidP="00F16A00"/>
    <w:p w14:paraId="765F23AC" w14:textId="21DB2209" w:rsidR="00432A83" w:rsidRDefault="00432A83" w:rsidP="00F16A00">
      <w:pPr>
        <w:rPr>
          <w:b/>
          <w:bCs/>
          <w:sz w:val="36"/>
          <w:szCs w:val="36"/>
        </w:rPr>
      </w:pPr>
      <w:r w:rsidRPr="00432A83">
        <w:rPr>
          <w:b/>
          <w:bCs/>
          <w:sz w:val="36"/>
          <w:szCs w:val="36"/>
        </w:rPr>
        <w:t>2</w:t>
      </w:r>
      <w:r w:rsidRPr="00432A83">
        <w:rPr>
          <w:b/>
          <w:bCs/>
          <w:sz w:val="36"/>
          <w:szCs w:val="36"/>
          <w:vertAlign w:val="superscript"/>
        </w:rPr>
        <w:t>nd</w:t>
      </w:r>
      <w:r w:rsidRPr="00432A83">
        <w:rPr>
          <w:b/>
          <w:bCs/>
          <w:sz w:val="36"/>
          <w:szCs w:val="36"/>
        </w:rPr>
        <w:t>:</w:t>
      </w:r>
    </w:p>
    <w:p w14:paraId="6EB581DE" w14:textId="529C23C4" w:rsidR="00557CCD" w:rsidRDefault="00557CCD" w:rsidP="00F16A00">
      <w:pPr>
        <w:rPr>
          <w:b/>
          <w:bCs/>
          <w:sz w:val="36"/>
          <w:szCs w:val="36"/>
        </w:rPr>
      </w:pPr>
      <w:r w:rsidRPr="00557CCD">
        <w:rPr>
          <w:b/>
          <w:bCs/>
          <w:sz w:val="36"/>
          <w:szCs w:val="36"/>
        </w:rPr>
        <w:drawing>
          <wp:inline distT="0" distB="0" distL="0" distR="0" wp14:anchorId="4B150087" wp14:editId="7FC20B36">
            <wp:extent cx="4248743" cy="109552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55565" w14:textId="24F84ECF" w:rsidR="00432A83" w:rsidRDefault="00432A83" w:rsidP="00F16A00">
      <w:pPr>
        <w:rPr>
          <w:b/>
          <w:bCs/>
          <w:sz w:val="36"/>
          <w:szCs w:val="36"/>
        </w:rPr>
      </w:pPr>
      <w:r w:rsidRPr="00432A83">
        <w:rPr>
          <w:b/>
          <w:bCs/>
          <w:sz w:val="36"/>
          <w:szCs w:val="36"/>
        </w:rPr>
        <w:drawing>
          <wp:inline distT="0" distB="0" distL="0" distR="0" wp14:anchorId="1F9C005E" wp14:editId="6D59B16B">
            <wp:extent cx="6858000" cy="9956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41544" w14:textId="46BFDB81" w:rsidR="00432A83" w:rsidRDefault="00A676D8" w:rsidP="00F16A00">
      <w:pPr>
        <w:rPr>
          <w:b/>
          <w:bCs/>
          <w:sz w:val="36"/>
          <w:szCs w:val="36"/>
        </w:rPr>
      </w:pPr>
      <w:r w:rsidRPr="00A676D8">
        <w:rPr>
          <w:b/>
          <w:bCs/>
          <w:sz w:val="36"/>
          <w:szCs w:val="36"/>
        </w:rPr>
        <w:drawing>
          <wp:inline distT="0" distB="0" distL="0" distR="0" wp14:anchorId="4366E373" wp14:editId="5D309B3A">
            <wp:extent cx="6830378" cy="1038370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4B5C2" w14:textId="1F71BC81" w:rsidR="001C58A7" w:rsidRDefault="001C58A7" w:rsidP="00F16A00">
      <w:pPr>
        <w:rPr>
          <w:b/>
          <w:bCs/>
          <w:sz w:val="36"/>
          <w:szCs w:val="36"/>
        </w:rPr>
      </w:pPr>
    </w:p>
    <w:p w14:paraId="695964D2" w14:textId="257DC2D4" w:rsidR="00A31F5B" w:rsidRDefault="00A31F5B" w:rsidP="00F16A00">
      <w:pPr>
        <w:rPr>
          <w:b/>
          <w:bCs/>
          <w:sz w:val="36"/>
          <w:szCs w:val="36"/>
        </w:rPr>
      </w:pPr>
    </w:p>
    <w:p w14:paraId="64A80020" w14:textId="77777777" w:rsidR="00A31F5B" w:rsidRDefault="00A31F5B" w:rsidP="00F16A00">
      <w:pPr>
        <w:rPr>
          <w:b/>
          <w:bCs/>
          <w:sz w:val="36"/>
          <w:szCs w:val="36"/>
        </w:rPr>
      </w:pPr>
    </w:p>
    <w:p w14:paraId="5D8F8ACA" w14:textId="1DF0AF53" w:rsidR="001C58A7" w:rsidRDefault="001C58A7" w:rsidP="00F16A0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3</w:t>
      </w:r>
      <w:r w:rsidRPr="001C58A7">
        <w:rPr>
          <w:b/>
          <w:bCs/>
          <w:sz w:val="36"/>
          <w:szCs w:val="36"/>
          <w:vertAlign w:val="superscript"/>
        </w:rPr>
        <w:t>rd</w:t>
      </w:r>
      <w:r>
        <w:rPr>
          <w:b/>
          <w:bCs/>
          <w:sz w:val="36"/>
          <w:szCs w:val="36"/>
        </w:rPr>
        <w:t>:</w:t>
      </w:r>
    </w:p>
    <w:p w14:paraId="3582CC0F" w14:textId="086A0715" w:rsidR="001C58A7" w:rsidRDefault="001C58A7" w:rsidP="00F16A00">
      <w:pPr>
        <w:rPr>
          <w:b/>
          <w:bCs/>
          <w:sz w:val="36"/>
          <w:szCs w:val="36"/>
        </w:rPr>
      </w:pPr>
      <w:r w:rsidRPr="001C58A7">
        <w:rPr>
          <w:b/>
          <w:bCs/>
          <w:sz w:val="36"/>
          <w:szCs w:val="36"/>
        </w:rPr>
        <w:drawing>
          <wp:inline distT="0" distB="0" distL="0" distR="0" wp14:anchorId="69158C51" wp14:editId="7AB4E2B4">
            <wp:extent cx="2257740" cy="2657846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E757C" w14:textId="0B788830" w:rsidR="001C58A7" w:rsidRPr="00432A83" w:rsidRDefault="001C58A7" w:rsidP="00F16A00">
      <w:pPr>
        <w:rPr>
          <w:b/>
          <w:bCs/>
          <w:sz w:val="36"/>
          <w:szCs w:val="36"/>
        </w:rPr>
      </w:pPr>
      <w:r w:rsidRPr="001C58A7">
        <w:rPr>
          <w:b/>
          <w:bCs/>
          <w:sz w:val="36"/>
          <w:szCs w:val="36"/>
        </w:rPr>
        <w:drawing>
          <wp:inline distT="0" distB="0" distL="0" distR="0" wp14:anchorId="2A0D61E5" wp14:editId="5E715A78">
            <wp:extent cx="2391109" cy="2772162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8A7" w:rsidRPr="00432A83" w:rsidSect="00F16A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nk Mono">
    <w:panose1 w:val="00000509000000000000"/>
    <w:charset w:val="00"/>
    <w:family w:val="modern"/>
    <w:pitch w:val="variable"/>
    <w:sig w:usb0="00000087" w:usb1="00000000" w:usb2="00000000" w:usb3="00000000" w:csb0="0000009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F51D8"/>
    <w:multiLevelType w:val="hybridMultilevel"/>
    <w:tmpl w:val="3C607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C3E01"/>
    <w:multiLevelType w:val="hybridMultilevel"/>
    <w:tmpl w:val="8EE8F9F4"/>
    <w:lvl w:ilvl="0" w:tplc="8AECFF3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CF1962"/>
    <w:multiLevelType w:val="hybridMultilevel"/>
    <w:tmpl w:val="01E4CD4C"/>
    <w:lvl w:ilvl="0" w:tplc="60283824">
      <w:start w:val="1"/>
      <w:numFmt w:val="upperLetter"/>
      <w:suff w:val="space"/>
      <w:lvlText w:val="%1."/>
      <w:lvlJc w:val="left"/>
      <w:pPr>
        <w:ind w:left="180" w:firstLine="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A8E023E"/>
    <w:multiLevelType w:val="hybridMultilevel"/>
    <w:tmpl w:val="7E144D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04106F"/>
    <w:multiLevelType w:val="hybridMultilevel"/>
    <w:tmpl w:val="01E4CD4C"/>
    <w:lvl w:ilvl="0" w:tplc="60283824">
      <w:start w:val="1"/>
      <w:numFmt w:val="upperLetter"/>
      <w:suff w:val="space"/>
      <w:lvlText w:val="%1."/>
      <w:lvlJc w:val="left"/>
      <w:pPr>
        <w:ind w:left="180" w:firstLine="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23744B26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4DF42DF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704A6B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D17F17"/>
    <w:multiLevelType w:val="hybridMultilevel"/>
    <w:tmpl w:val="D5FA8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01B44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11D0B2A"/>
    <w:multiLevelType w:val="hybridMultilevel"/>
    <w:tmpl w:val="D220C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9F74FF"/>
    <w:multiLevelType w:val="hybridMultilevel"/>
    <w:tmpl w:val="4FD4D37C"/>
    <w:lvl w:ilvl="0" w:tplc="02DE7A1E">
      <w:start w:val="1"/>
      <w:numFmt w:val="upperLetter"/>
      <w:suff w:val="space"/>
      <w:lvlText w:val="%1."/>
      <w:lvlJc w:val="left"/>
      <w:pPr>
        <w:ind w:left="0" w:firstLine="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725C7713"/>
    <w:multiLevelType w:val="hybridMultilevel"/>
    <w:tmpl w:val="EC0AE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DB037B"/>
    <w:multiLevelType w:val="hybridMultilevel"/>
    <w:tmpl w:val="409E7232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1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5"/>
  </w:num>
  <w:num w:numId="14">
    <w:abstractNumId w:val="8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NDa1NDA3MzQyMDZS0lEKTi0uzszPAykwrAUAwlx92SwAAAA="/>
  </w:docVars>
  <w:rsids>
    <w:rsidRoot w:val="003D5B39"/>
    <w:rsid w:val="000029DE"/>
    <w:rsid w:val="0002751A"/>
    <w:rsid w:val="001C58A7"/>
    <w:rsid w:val="001D38E6"/>
    <w:rsid w:val="001F73A1"/>
    <w:rsid w:val="001F7564"/>
    <w:rsid w:val="002D453B"/>
    <w:rsid w:val="003128A6"/>
    <w:rsid w:val="003D4533"/>
    <w:rsid w:val="003D5B39"/>
    <w:rsid w:val="00432A83"/>
    <w:rsid w:val="00451B98"/>
    <w:rsid w:val="004D710C"/>
    <w:rsid w:val="00557CCD"/>
    <w:rsid w:val="00587BB6"/>
    <w:rsid w:val="00666E70"/>
    <w:rsid w:val="00872A0E"/>
    <w:rsid w:val="00A31F5B"/>
    <w:rsid w:val="00A676D8"/>
    <w:rsid w:val="00A72C66"/>
    <w:rsid w:val="00B31B54"/>
    <w:rsid w:val="00BA6A28"/>
    <w:rsid w:val="00BB1547"/>
    <w:rsid w:val="00C51F06"/>
    <w:rsid w:val="00E67714"/>
    <w:rsid w:val="00E779BE"/>
    <w:rsid w:val="00F16A00"/>
    <w:rsid w:val="00F33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47027"/>
  <w15:chartTrackingRefBased/>
  <w15:docId w15:val="{398B2FAF-075E-4489-B839-14F909D88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79BE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A00"/>
    <w:pPr>
      <w:ind w:left="720"/>
      <w:contextualSpacing/>
    </w:pPr>
  </w:style>
  <w:style w:type="table" w:styleId="TableGrid">
    <w:name w:val="Table Grid"/>
    <w:basedOn w:val="TableNormal"/>
    <w:uiPriority w:val="59"/>
    <w:rsid w:val="00F16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E779B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E779B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5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0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4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8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0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2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2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0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</dc:creator>
  <cp:keywords/>
  <dc:description/>
  <cp:lastModifiedBy>Ashhak Hasan Zahin</cp:lastModifiedBy>
  <cp:revision>25</cp:revision>
  <dcterms:created xsi:type="dcterms:W3CDTF">2020-07-06T08:58:00Z</dcterms:created>
  <dcterms:modified xsi:type="dcterms:W3CDTF">2020-07-20T05:02:00Z</dcterms:modified>
</cp:coreProperties>
</file>